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7EC" w:rsidRDefault="00165A06">
      <w:pPr>
        <w:jc w:val="center"/>
        <w:rPr>
          <w:rFonts w:ascii="Nikosh" w:hAnsi="Nikosh" w:cs="Nikosh"/>
          <w:lang w:bidi="hi-IN"/>
        </w:rPr>
      </w:pP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বঙ্গবন্ধু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সেতুর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পূর্ব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ও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পশ্চিম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পাড়ে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ইজারাকৃত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পুকুরের</w:t>
      </w:r>
      <w:r>
        <w:rPr>
          <w:rFonts w:ascii="Nikosh" w:hAnsi="Nikosh" w:cs="Nikosh"/>
          <w:b/>
          <w:sz w:val="36"/>
          <w:szCs w:val="36"/>
          <w:u w:val="single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আপডেট</w:t>
      </w:r>
      <w:r>
        <w:rPr>
          <w:rFonts w:ascii="Nikosh" w:hAnsi="Nikosh" w:cs="Nikosh"/>
          <w:b/>
          <w:sz w:val="36"/>
          <w:szCs w:val="36"/>
          <w:u w:val="single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তথ্য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 xml:space="preserve"> </w:t>
      </w:r>
      <w:r>
        <w:rPr>
          <w:rFonts w:ascii="Nikosh" w:hAnsi="Nikosh" w:cs="Nikosh"/>
          <w:b/>
          <w:bCs/>
          <w:sz w:val="36"/>
          <w:szCs w:val="36"/>
          <w:u w:val="single"/>
          <w:lang w:bidi="bn-IN"/>
        </w:rPr>
        <w:t>২০২২</w:t>
      </w:r>
    </w:p>
    <w:tbl>
      <w:tblPr>
        <w:tblStyle w:val="TableGrid"/>
        <w:tblW w:w="10259" w:type="dxa"/>
        <w:tblLayout w:type="fixed"/>
        <w:tblLook w:val="04A0" w:firstRow="1" w:lastRow="0" w:firstColumn="1" w:lastColumn="0" w:noHBand="0" w:noVBand="1"/>
      </w:tblPr>
      <w:tblGrid>
        <w:gridCol w:w="719"/>
        <w:gridCol w:w="3331"/>
        <w:gridCol w:w="1440"/>
        <w:gridCol w:w="1619"/>
        <w:gridCol w:w="3150"/>
      </w:tblGrid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পুকু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নং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ইজারাদারের নাম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বার্ষিক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ইজার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মূল্য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ইজারা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মেয়াদ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মন্তব্য</w:t>
            </w:r>
          </w:p>
        </w:tc>
      </w:tr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bookmarkStart w:id="0" w:name="_GoBack" w:colFirst="2" w:colLast="2"/>
            <w:r>
              <w:rPr>
                <w:rFonts w:ascii="Nikosh" w:hAnsi="Nikosh" w:cs="Nikosh"/>
                <w:lang w:bidi="bn-IN"/>
              </w:rPr>
              <w:t>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৬১০৪৮৭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color w:val="333333"/>
                <w:shd w:val="clear" w:color="auto" w:fill="FFFFFF"/>
                <w:lang w:bidi="bn-IN"/>
              </w:rPr>
            </w:pPr>
            <w:r>
              <w:rPr>
                <w:rFonts w:ascii="Nikosh" w:hAnsi="Nikosh" w:cs="Nikosh"/>
                <w:color w:val="333333"/>
                <w:shd w:val="clear" w:color="auto" w:fill="FFFFFF"/>
                <w:lang w:bidi="bn-IN"/>
              </w:rPr>
              <w:t>৩,৫২,১৬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bookmarkEnd w:id="0"/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৬১০৪৮৭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৪২,৮৯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 উচ্চ বিদ্যালয়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২০৯০০২২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২,৯৬৮.৭৫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৭১৬১০৪৮৭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৫,৫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৪৬,৬৮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328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৭২,৫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ইউসুফ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নছের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 গোবিন্দাসী, ভূয়াপুর, টাঙ্গাইল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১,১১,৫৯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শরাফুল ইসলা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লাল হোসেন চকদ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থলকাশি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৬২৪৭৫০৮০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১৩,১২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: দুলাল হোসেন চকদ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কবর হোসেন চকদ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৩৫৪৩৮১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৩,৮৯,২১২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ব্দুল রহি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: মালেক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থলকাশি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৭৯৯৬০৪৫৬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৩,৭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জনাব মো: আব্দুল আলীম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পিতা: মৃত আ: খালেক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স্থলকাশী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BAN" w:eastAsia="Nikosh" w:hAnsi="NikoshBAN" w:cs="NikoshBAN"/>
              </w:rPr>
              <w:t>মোবাইল: ০১৭৯৯৬০৪৫৬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৩,৪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অগ্রহায়ণ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শরাফুল ইসলাম,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-আলাল হোসেন চকদার,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হলকাশি,গোবিন্দাসী, ভূয়াপুর,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৬২৪৭৫০৮০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t>১,৩২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৩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কাজী কায়স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কাজী আ: হালি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ভূয়াপুর পূর্বপাড়া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৯৩১২০০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t>৩,১৮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৪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ইসহাক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lastRenderedPageBreak/>
              <w:t>পিতা: মৃত ইউনুস চকদ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থলকাশী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মোবা: ০১৭৫৬৩৫১৬৫৪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lastRenderedPageBreak/>
              <w:t>৪,১৮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lastRenderedPageBreak/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lastRenderedPageBreak/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৫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আব্দুর মান্না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বুর হোসে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 পুনর্বাসন, নিকরাইল, ভূয়াপুর 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৩৮৬৬৩৩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,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৬৪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,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০০০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.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জমসের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 পিতা: মুকশেদ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াটিকাটা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৯০৩৭১৬৫৫৩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৩৫,৫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৭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জমসের আলী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মোকসেদ আল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াটিকাটা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৩২০৩৩৮৫০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৮২,৫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854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জনাব শমসের আলী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পিতা: মকছেদ মন্ডল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মাটিকাটা, নিকরাইল, ভূয়াপুর, টাঙ্গাইল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৭৫,৬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জনাব জাহাঙ্গীর আলম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পিতা: মো: তারিকুল ইসলাম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ন পূর্ব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BAN" w:eastAsia="Nikosh" w:hAnsi="NikoshBAN" w:cs="NikoshBAN"/>
              </w:rPr>
              <w:t>মোবাইল: ০১৯৭১৩৯৬৯৭৫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৪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বকুল মিয়া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আ: হাই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াটিতাপাড়া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০১৫৫৪৩৯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২৭,২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মো: বকুল মন্ডল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মো: আ: হাই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পাটিতাপাড়া, নিকরাইল, ভূয়াপুর, টাঙ্গাইল</w:t>
            </w:r>
            <w:r>
              <w:rPr>
                <w:rFonts w:ascii="Nikosh" w:eastAsia="Nikosh" w:hAnsi="Nikosh" w:cs="Nikosh"/>
                <w:lang w:bidi="hi-IN"/>
              </w:rPr>
              <w:t>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,৩৭২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২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নয়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হালিম সরকার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গ্রাম: ১ নং পুনবার্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মোবাইল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৯,৩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জ্যৈষ্ঠ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ম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৩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ছা: আম্বিয়া খাতু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বামী: জাহাঙ্গীর আল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 নং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৯৭১৩৯৬৯৭৫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৭১,৯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৪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আব্দুল হাই, পাটিতাপাড়া, ভূয়াপুর, টাঙ্গাইল। মোবাইল: ০১৭৪৫৯৯৮৩১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৩,৪৫,১২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ফাল্গুন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৫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ছা: নারগিস বেগ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বামী আলহাজ আব্দুল হালিম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 নং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৭৩৪৫৬৫৯৪৪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০৬,২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জাহাঙ্গীর আল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তারিকুল ইসলা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 নং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৯৭১৩৯৬৯৭৫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৭৫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২৭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আব্দুর রহমান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মৃত মুছা শেখ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গ্রাম: ১ নং পুনবার্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মোবাইল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৯৬,২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জ্যৈষ্ঠ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ম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lastRenderedPageBreak/>
              <w:t>২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আব্দুর রহমান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মৃত মুছা শেখ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গ্রাম: ১ নং পুনবার্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মোবাইল: ০১৭২৭-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০০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জ্যৈষ্ঠ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ম বছরের টাকা চেয়ে চিঠি দেওয়া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ছা: লাক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বামী: মো: জাহাঙ্গীর আলম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 নং পুনর্বাসন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নিকরাইল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ভূয়াপু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মোবা: ০১৭৩৬৯৪৩০৭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২৪,২৬২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লিমা খাতু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বামী: আ: মান্না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 নং পুনর্বাসন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নিকরাইল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ভূয়াপু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মোবা: ০১৭১৩৮৬৬৩৩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২,২১,৩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: রহম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মোছা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ূর্ব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২,১৩,১২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ব্দুল্লাহ আল মামু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লাল চ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লিল গোবিন্দপুর, পটল-১৯৭৪, কালিহাতী 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৭১০৮৫৭৫৮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৩১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কার্তিক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৩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আব্দুর মান্না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আবুর হোসেন সরকার, পুনর্বাসন, নিকরাইল, ভূয়াপুর 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৩৮৬৬৩৩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৯৬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 আ: রহম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মোছা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ূর্ব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৬০,৯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৭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মাজেদুল ইসলাম, নলছিয়অ পুর্নবাসন-১, নিকরাইল, ভূয়াপুর, টাঙ্গাইল।মোবাইল: ০১৭১০৮৫৭৫৮১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৩,০৩,৮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ফাল্গুন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ইয়াসিন ইয়ামিন ড্রেজিং প্রকল্প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প্রো: মো: শহিদুল ইসলাম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 নং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BAN" w:eastAsia="Nikosh" w:hAnsi="NikoshBAN" w:cs="NikoshBAN"/>
              </w:rPr>
              <w:t>মোবাইল: ০১৭১২৫৬৮৬৮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" w:eastAsia="Times New Roman" w:hAnsi="Nikosh" w:cs="Nikosh"/>
                <w:color w:val="333333"/>
                <w:sz w:val="26"/>
                <w:szCs w:val="26"/>
                <w:shd w:val="clear" w:color="auto" w:fill="FFFFFF"/>
              </w:rPr>
              <w:t>৪৮,৬৯৭.৯১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অগ্রহায়ণ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ুন্নাফ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বাবর আলী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 নং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০১৭১২৬০৫০৭২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৭৫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লিমা খাতু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 xml:space="preserve"> স্বামী: আব্দুল মান্ন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ূর্ব পুনর্বাসন.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৯৬৬৩৫৬২১৮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৬০,৮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  <w:lang w:bidi="hi-IN"/>
              </w:rPr>
              <w:t>৩২ নং পুকুরের ৩টি পে-অর্ডার সমন্বয়ে ৪৯,০০০.০০ টাকা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শাকিল মিয়া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নূর হোসেন</w:t>
            </w:r>
          </w:p>
          <w:p w:rsidR="00F23882" w:rsidRDefault="00F23882">
            <w:pPr>
              <w:spacing w:after="0" w:line="240" w:lineRule="auto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 নং-পুনর্বাসন, নিকরাইল, ভূয়াপুর,টাঙ্গাইল।</w:t>
            </w:r>
          </w:p>
          <w:p w:rsidR="00F23882" w:rsidRDefault="00F23882">
            <w:pPr>
              <w:spacing w:after="0" w:line="240" w:lineRule="auto"/>
            </w:pPr>
            <w:r>
              <w:rPr>
                <w:rFonts w:ascii="NikoshBAN" w:eastAsia="Nikosh" w:hAnsi="NikoshBAN" w:cs="NikoshBAN"/>
              </w:rPr>
              <w:t>মোবা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৯৫,৩২১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হুমায়ুন কবী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আ: খালেক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সিরাজকান্দী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১৩৫৮১৯৯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৪৪,০৬২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lastRenderedPageBreak/>
              <w:t>৪৩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আব্দুর রহমান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মৃত মুছা শেখ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গ্রাম: ১ নং পুনবার্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</w:rPr>
              <w:t>মোবাইল: ০১৭২৭-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৫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জ্যৈষ্ঠ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১ম  বছরের ইজারা মূল্য পরিশোধিত। বরাদ্দপত্র প্রদান করা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৪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: রহম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মোছা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ূর্ব পুনর্বাসন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মোবা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২,৮১৩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৫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হুমায়ুন কবী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আ: খালেক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সিরাজকান্দি, নিকরাইল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ভূয়াপু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মোবা: ০১৭১৩৫৮১৯৯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,২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ছা: হুসনেয়ারা বেগ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্বামী: হুমায়ুন কবী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িরাজকান্দি, নিকরাইল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১৩৮৬৬৩৩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,৯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83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৭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কেরামত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আলী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খ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পিতা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মৃত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আ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হামিদ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খ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</w:rPr>
              <w:t>পূর্ব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পুনর্বাসন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নিকরাইল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ভূয়াপুর</w:t>
            </w:r>
            <w:r>
              <w:rPr>
                <w:rFonts w:ascii="Nikosh" w:hAnsi="Nikosh" w:cs="Nikosh"/>
                <w:lang w:bidi="bn-IN"/>
              </w:rPr>
              <w:t>,</w:t>
            </w:r>
            <w:r>
              <w:rPr>
                <w:rFonts w:ascii="Nikosh" w:hAnsi="Nikosh" w:cs="Nikosh"/>
              </w:rPr>
              <w:t>টাঙ্গাইল</w:t>
            </w:r>
            <w:r>
              <w:rPr>
                <w:rFonts w:ascii="Nikosh" w:hAnsi="Nikosh" w:cs="Nikosh"/>
                <w:lang w:bidi="hi-IN"/>
              </w:rPr>
              <w:t>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hi-IN"/>
              </w:rPr>
              <w:t>মোবা: ০১৭১৩৮৬৬৩৩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</w:rPr>
            </w:pPr>
            <w:r>
              <w:rPr>
                <w:rFonts w:ascii="NikoshBAN" w:eastAsia="Nikosh" w:hAnsi="NikoshBAN" w:cs="NikoshBAN"/>
                <w:sz w:val="25"/>
                <w:szCs w:val="25"/>
              </w:rPr>
              <w:t>৭২,৬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৪৯-৫৬)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মো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বাবলু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ো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কাশেম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কুকাইদা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গোবিন্দসী</w:t>
            </w:r>
            <w:r>
              <w:rPr>
                <w:rFonts w:ascii="Nikosh" w:hAnsi="Nikosh" w:cs="Nikosh"/>
                <w:lang w:bidi="bn-IN"/>
              </w:rPr>
              <w:t>,</w:t>
            </w:r>
            <w:r>
              <w:rPr>
                <w:rFonts w:ascii="Nikosh" w:hAnsi="Nikosh" w:cs="Nikosh"/>
              </w:rPr>
              <w:t xml:space="preserve">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৩১৯৭৪১০৪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৮,৫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মূল্য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শাহ আলম তালুকদার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ইদ্রিশ তালুকদার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কুকাদাইর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</w:rPr>
              <w:t>মোবাইল: ০১৭২৭৭৭৬৬৬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৬০.৪১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এক মাসের টাকা চেয়ে চিঠি দেওয়া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৫৭,৫৯)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রফিকুল ইসলা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খোদা বক্স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কুকাইদার, গোবিন্দাসী, ভূয়াপুর, টাঙ্গাইল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,৮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আকরাম প্রাং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করিম প্রাং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  <w:lang w:bidi="hi-IN"/>
              </w:rPr>
            </w:pPr>
            <w:r>
              <w:rPr>
                <w:rFonts w:ascii="Nikosh" w:eastAsia="Nikosh" w:hAnsi="Nikosh" w:cs="Nikosh"/>
              </w:rPr>
              <w:t>কুকাইদার, গোবিন্দাসী, ভূয়াপুর, টাঙ্গাইল</w:t>
            </w:r>
            <w:r>
              <w:rPr>
                <w:rFonts w:ascii="Nikosh" w:eastAsia="Nikosh" w:hAnsi="Nikosh" w:cs="Nikosh"/>
                <w:lang w:bidi="hi-IN"/>
              </w:rPr>
              <w:t>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  <w:lang w:bidi="hi-IN"/>
              </w:rPr>
              <w:t>মোবা: ০১৭১২৭৬০৯১২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৩,৮৯২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  <w:szCs w:val="22"/>
              </w:rPr>
            </w:pPr>
            <w:r>
              <w:rPr>
                <w:rFonts w:ascii="Nikosh" w:eastAsia="Nikosh" w:hAnsi="Nikosh" w:cs="Nikosh"/>
                <w:szCs w:val="22"/>
              </w:rPr>
              <w:t>বীর মুক্তিযোদ্ধা বদিয়ার রহমান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  <w:szCs w:val="22"/>
              </w:rPr>
            </w:pPr>
            <w:r>
              <w:rPr>
                <w:rFonts w:ascii="Nikosh" w:eastAsia="Nikosh" w:hAnsi="Nikosh" w:cs="Nikosh"/>
                <w:szCs w:val="22"/>
              </w:rPr>
              <w:t>পিতা: মৃত মতিয়ার রহমান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  <w:szCs w:val="22"/>
              </w:rPr>
            </w:pPr>
            <w:r>
              <w:rPr>
                <w:rFonts w:ascii="Nikosh" w:eastAsia="Nikosh" w:hAnsi="Nikosh" w:cs="Nikosh"/>
                <w:szCs w:val="22"/>
              </w:rPr>
              <w:t>গ্রাম: কুকাদগাইর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৮,১২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ম বছরের টাকা চেয়ে চিঠি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মো: সমেশ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 মো: সিরাজ 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</w:rPr>
              <w:t>কুকাদাইর, গোবিন্দাসী, ভূয়াপুর, টাঙ্গাইল</w:t>
            </w:r>
            <w:r>
              <w:rPr>
                <w:rFonts w:ascii="Nikosh" w:hAnsi="Nikosh" w:cs="Nikosh"/>
                <w:lang w:bidi="hi-IN"/>
              </w:rPr>
              <w:t>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  <w:lang w:bidi="hi-IN"/>
              </w:rPr>
              <w:t>মোবা: ০১৭৮৯৫৬১৩৫৪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৬৮.৭৫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(৬৩, ৬৫, ৬৬, ৬৭)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আমীন মন্ডল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মৃত জবান আলী মন্ডল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কুকাদাইর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</w:rPr>
              <w:t>মোবাইল: ০১৭৪০৯৮০৭৯৫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৮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দুদু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হোসেন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কুকাদাইর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১৩৬১২৯২৬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,১৩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lastRenderedPageBreak/>
              <w:t>৬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মো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লুৎফুর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ওছিমদ্দিন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কুকাইদা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গোবিন্দসী</w:t>
            </w:r>
            <w:r>
              <w:rPr>
                <w:rFonts w:ascii="Nikosh" w:hAnsi="Nikosh" w:cs="Nikosh"/>
                <w:lang w:bidi="bn-IN"/>
              </w:rPr>
              <w:t>,</w:t>
            </w:r>
            <w:r>
              <w:rPr>
                <w:rFonts w:ascii="Nikosh" w:hAnsi="Nikosh" w:cs="Nikosh"/>
              </w:rPr>
              <w:t xml:space="preserve">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৪৮৯৩৯৭০৫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৪,৫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146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জনাব খন্দকার সোহেল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পিতা: আব্দুল ছালাম</w:t>
            </w:r>
          </w:p>
          <w:p w:rsidR="00F23882" w:rsidRDefault="00F23882">
            <w:pPr>
              <w:spacing w:after="0" w:line="240" w:lineRule="auto"/>
              <w:rPr>
                <w:rFonts w:ascii="Nikosh" w:eastAsia="Nikosh" w:hAnsi="Nikosh" w:cs="Nikosh"/>
              </w:rPr>
            </w:pPr>
            <w:r>
              <w:rPr>
                <w:rFonts w:ascii="Nikosh" w:eastAsia="Nikosh" w:hAnsi="Nikosh" w:cs="Nikosh"/>
              </w:rPr>
              <w:t>গ্রাম: জিগাতলা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</w:rPr>
              <w:t>মোবাইল: ০১৭২৬৬৪৭৩০৯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,৩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১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ম বছরের টাকা চেয়ে চিঠি দেওয়া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১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নুর নব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গবুল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িগাতলা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মোবা: ০১৯১৮২১৭০৬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,১৭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২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মো: মোতাহার খ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ৃত কান্টু খ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িগাতলা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৫৮৩৪৬০৯৩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১,৯৬৬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৪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আমিনুল ইসলা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ো: আ: মজিদ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িগাতলা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৬৬৪২২৯৫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,২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৭৩,৭৫,৭৭)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নুর নবী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গবুল মন্ডল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িগাতলা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মোবা: ০১৯১৮২১৭০৬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০,১৩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৬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জনাব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আমিনুল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পিতা</w:t>
            </w:r>
            <w:r>
              <w:rPr>
                <w:rFonts w:ascii="Nikosh" w:hAnsi="Nikosh" w:cs="Nikosh"/>
                <w:lang w:bidi="bn-IN"/>
              </w:rPr>
              <w:t xml:space="preserve">: </w:t>
            </w:r>
            <w:r>
              <w:rPr>
                <w:rFonts w:ascii="Nikosh" w:hAnsi="Nikosh" w:cs="Nikosh"/>
              </w:rPr>
              <w:t>মজিদ</w:t>
            </w:r>
            <w:r>
              <w:rPr>
                <w:rFonts w:ascii="Nikosh" w:hAnsi="Nikosh" w:cs="Nikosh"/>
                <w:lang w:bidi="bn-IN"/>
              </w:rPr>
              <w:t xml:space="preserve"> </w:t>
            </w:r>
            <w:r>
              <w:rPr>
                <w:rFonts w:ascii="Nikosh" w:hAnsi="Nikosh" w:cs="Nikosh"/>
              </w:rPr>
              <w:t>শ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hi-IN"/>
              </w:rPr>
            </w:pPr>
            <w:r>
              <w:rPr>
                <w:rFonts w:ascii="Nikosh" w:hAnsi="Nikosh" w:cs="Nikosh"/>
              </w:rPr>
              <w:t>জিগাতলা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গোবিন্দাসী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ভূয়াপুর</w:t>
            </w:r>
            <w:r>
              <w:rPr>
                <w:rFonts w:ascii="Nikosh" w:hAnsi="Nikosh" w:cs="Nikosh"/>
                <w:lang w:bidi="bn-IN"/>
              </w:rPr>
              <w:t xml:space="preserve">, </w:t>
            </w:r>
            <w:r>
              <w:rPr>
                <w:rFonts w:ascii="Nikosh" w:hAnsi="Nikosh" w:cs="Nikosh"/>
              </w:rPr>
              <w:t>টাঙ্গাইল</w:t>
            </w:r>
            <w:r>
              <w:rPr>
                <w:rFonts w:ascii="Nikosh" w:hAnsi="Nikosh" w:cs="Nikosh"/>
                <w:lang w:bidi="hi-IN"/>
              </w:rPr>
              <w:t>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hi-IN"/>
              </w:rPr>
              <w:t>মোবা: ০১৭৬৬৪২২৯৫৭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,১৩৩.৭৫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শাহাদাত হোসেন বাবু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নাজমুল হক তারা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িগাতলা, গোবিন্দাসী, ভূয়াপুর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: ০১৭১২০২৪৪৭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৬,৩৭৫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৫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জনাব রনি মাহমুদ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পিতা: মৃত আজিজ মাহমুদ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৯১/বি, ২৪ নং রোড, গুলশান-১, ঢাকা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মোবাইল: ০১৮৭২৭৭১৬৮০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,০১,২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 বৈশাখ ১৪২৮ – ৩০শে চৈত্র 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৮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আব্দুল্লাহ আল মামু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লাল চান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লিল গোবিন্দপুর, পটল-১৯৭৪, কালিহাতী , টাঙ্গাইল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ইল: ০১৭১০৮৫৭৫৮১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১,০০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কার্তিক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কারণ দর্শানোর নোটিশ পাঠানো হয়েছে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৯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: সাইফুল ইসলাম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তি সেখ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ড়গ্রাম, বনবাড়িয়া, সিরাজগঞ্জ।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মোবা: ০১৭৭৭৯১৩২৫৯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৮১,৯৩৭.৫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৭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৯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  <w:tr w:rsidR="00F23882" w:rsidTr="00F23882">
        <w:trPr>
          <w:trHeight w:val="517"/>
        </w:trPr>
        <w:tc>
          <w:tcPr>
            <w:tcW w:w="7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০</w:t>
            </w:r>
          </w:p>
        </w:tc>
        <w:tc>
          <w:tcPr>
            <w:tcW w:w="3331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জনাব মো: জিয়া উদ্দিন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পিতা: মৃত জলিল সরকার</w:t>
            </w:r>
          </w:p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সয়দাবাদ, সিরাজগঞ্জ।</w:t>
            </w:r>
          </w:p>
        </w:tc>
        <w:tc>
          <w:tcPr>
            <w:tcW w:w="1440" w:type="dxa"/>
          </w:tcPr>
          <w:p w:rsidR="00F23882" w:rsidRDefault="00F23882">
            <w:pPr>
              <w:spacing w:after="0" w:line="240" w:lineRule="auto"/>
              <w:jc w:val="right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৩,২৫০.০০</w:t>
            </w:r>
          </w:p>
        </w:tc>
        <w:tc>
          <w:tcPr>
            <w:tcW w:w="1619" w:type="dxa"/>
          </w:tcPr>
          <w:p w:rsidR="00F23882" w:rsidRDefault="00F23882">
            <w:pPr>
              <w:spacing w:after="0" w:line="240" w:lineRule="auto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লা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বৈশাখ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২৮</w:t>
            </w:r>
            <w:r>
              <w:rPr>
                <w:rFonts w:ascii="Nikosh" w:hAnsi="Nikosh" w:cs="Nikosh"/>
              </w:rPr>
              <w:t xml:space="preserve"> – </w:t>
            </w:r>
            <w:r>
              <w:rPr>
                <w:rFonts w:ascii="Nikosh" w:hAnsi="Nikosh" w:cs="Nikosh"/>
                <w:lang w:bidi="bn-IN"/>
              </w:rPr>
              <w:t>৩০শে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চৈত্র</w:t>
            </w:r>
            <w:r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lang w:bidi="bn-IN"/>
              </w:rPr>
              <w:t>১৪৩০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  <w:tc>
          <w:tcPr>
            <w:tcW w:w="3150" w:type="dxa"/>
          </w:tcPr>
          <w:p w:rsidR="00F23882" w:rsidRDefault="00F23882">
            <w:pPr>
              <w:spacing w:after="0" w:line="240" w:lineRule="auto"/>
              <w:jc w:val="both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য় বছরের ইজারা মূল্য পরিশোধিত</w:t>
            </w:r>
            <w:r>
              <w:rPr>
                <w:rFonts w:ascii="Nikosh" w:hAnsi="Nikosh" w:cs="Nikosh"/>
                <w:lang w:bidi="hi-IN"/>
              </w:rPr>
              <w:t>।</w:t>
            </w:r>
          </w:p>
        </w:tc>
      </w:tr>
    </w:tbl>
    <w:p w:rsidR="00D157EC" w:rsidRDefault="00D157EC">
      <w:pPr>
        <w:rPr>
          <w:rFonts w:ascii="Nikosh" w:hAnsi="Nikosh" w:cs="Nikosh"/>
        </w:rPr>
      </w:pPr>
    </w:p>
    <w:p w:rsidR="00D157EC" w:rsidRDefault="00165A06">
      <w:pPr>
        <w:rPr>
          <w:rFonts w:ascii="Nikosh" w:hAnsi="Nikosh" w:cs="Nikosh"/>
          <w:sz w:val="24"/>
          <w:szCs w:val="24"/>
        </w:rPr>
      </w:pPr>
      <w:r>
        <w:rPr>
          <w:rFonts w:ascii="Nikosh" w:hAnsi="Nikosh" w:cs="Nikosh"/>
          <w:b/>
          <w:bCs/>
          <w:sz w:val="28"/>
          <w:lang w:bidi="bn-IN"/>
        </w:rPr>
        <w:t>১</w:t>
      </w:r>
      <w:r>
        <w:rPr>
          <w:rFonts w:ascii="Nikosh" w:hAnsi="Nikosh" w:cs="Nikosh"/>
          <w:b/>
          <w:bCs/>
          <w:sz w:val="28"/>
        </w:rPr>
        <w:t>)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৩৪</w:t>
      </w:r>
      <w:r>
        <w:rPr>
          <w:rFonts w:ascii="Nikosh" w:hAnsi="Nikosh" w:cs="Nikosh"/>
          <w:sz w:val="24"/>
          <w:szCs w:val="24"/>
        </w:rPr>
        <w:t>,</w:t>
      </w:r>
      <w:r>
        <w:rPr>
          <w:rFonts w:ascii="Nikosh" w:hAnsi="Nikosh" w:cs="Nikosh"/>
          <w:sz w:val="24"/>
          <w:szCs w:val="24"/>
          <w:lang w:bidi="bn-IN"/>
        </w:rPr>
        <w:t>৩৫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নং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পুকু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েনাবাহিনীকে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্কুল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নির্মানে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জন্য</w:t>
      </w:r>
      <w:r>
        <w:rPr>
          <w:rFonts w:ascii="Nikosh" w:hAnsi="Nikosh" w:cs="Nikosh"/>
          <w:sz w:val="24"/>
          <w:szCs w:val="24"/>
        </w:rPr>
        <w:t xml:space="preserve">  </w:t>
      </w:r>
      <w:r>
        <w:rPr>
          <w:rFonts w:ascii="Nikosh" w:hAnsi="Nikosh" w:cs="Nikosh"/>
          <w:sz w:val="24"/>
          <w:szCs w:val="24"/>
          <w:lang w:bidi="bn-IN"/>
        </w:rPr>
        <w:t>ব্যবহারে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ুবিধা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প্রদান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করা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হয়েছে</w:t>
      </w:r>
      <w:r>
        <w:rPr>
          <w:rFonts w:ascii="Nikosh" w:hAnsi="Nikosh" w:cs="Nikosh"/>
          <w:sz w:val="24"/>
          <w:szCs w:val="24"/>
          <w:lang w:bidi="hi-IN"/>
        </w:rPr>
        <w:t>।</w:t>
      </w:r>
    </w:p>
    <w:p w:rsidR="00D157EC" w:rsidRDefault="00165A06">
      <w:pPr>
        <w:rPr>
          <w:rFonts w:ascii="Nikosh" w:hAnsi="Nikosh" w:cs="Nikosh"/>
          <w:sz w:val="24"/>
          <w:szCs w:val="24"/>
        </w:rPr>
      </w:pPr>
      <w:r>
        <w:rPr>
          <w:rFonts w:ascii="Nikosh" w:hAnsi="Nikosh" w:cs="Nikosh"/>
          <w:b/>
          <w:bCs/>
          <w:sz w:val="28"/>
          <w:lang w:bidi="bn-IN"/>
        </w:rPr>
        <w:t>২</w:t>
      </w:r>
      <w:r>
        <w:rPr>
          <w:rFonts w:ascii="Nikosh" w:hAnsi="Nikosh" w:cs="Nikosh"/>
          <w:b/>
          <w:bCs/>
          <w:sz w:val="28"/>
        </w:rPr>
        <w:t>)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৮১</w:t>
      </w:r>
      <w:r>
        <w:rPr>
          <w:rFonts w:ascii="Nikosh" w:hAnsi="Nikosh" w:cs="Nikosh"/>
          <w:sz w:val="24"/>
          <w:szCs w:val="24"/>
        </w:rPr>
        <w:t>,</w:t>
      </w:r>
      <w:r>
        <w:rPr>
          <w:rFonts w:ascii="Nikosh" w:hAnsi="Nikosh" w:cs="Nikosh"/>
          <w:sz w:val="24"/>
          <w:szCs w:val="24"/>
          <w:lang w:bidi="bn-IN"/>
        </w:rPr>
        <w:t>৮২</w:t>
      </w:r>
      <w:r>
        <w:rPr>
          <w:rFonts w:ascii="Nikosh" w:hAnsi="Nikosh" w:cs="Nikosh"/>
          <w:sz w:val="24"/>
          <w:szCs w:val="24"/>
        </w:rPr>
        <w:t>,</w:t>
      </w:r>
      <w:r>
        <w:rPr>
          <w:rFonts w:ascii="Nikosh" w:hAnsi="Nikosh" w:cs="Nikosh"/>
          <w:sz w:val="24"/>
          <w:szCs w:val="24"/>
          <w:lang w:bidi="bn-IN"/>
        </w:rPr>
        <w:t>৮৩</w:t>
      </w:r>
      <w:r>
        <w:rPr>
          <w:rFonts w:ascii="Nikosh" w:hAnsi="Nikosh" w:cs="Nikosh"/>
          <w:sz w:val="24"/>
          <w:szCs w:val="24"/>
        </w:rPr>
        <w:t>,</w:t>
      </w:r>
      <w:r>
        <w:rPr>
          <w:rFonts w:ascii="Nikosh" w:hAnsi="Nikosh" w:cs="Nikosh"/>
          <w:sz w:val="24"/>
          <w:szCs w:val="24"/>
          <w:lang w:bidi="bn-IN"/>
        </w:rPr>
        <w:t>৮৪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নং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পুকু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</w:rPr>
        <w:t xml:space="preserve">SASEC-II </w:t>
      </w:r>
      <w:r>
        <w:rPr>
          <w:rFonts w:ascii="Nikosh" w:hAnsi="Nikosh" w:cs="Nikosh"/>
          <w:sz w:val="24"/>
          <w:szCs w:val="24"/>
          <w:lang w:bidi="bn-IN"/>
        </w:rPr>
        <w:t>প্রকল্পে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জন্য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কার্যক্রম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্থগিত</w:t>
      </w:r>
      <w:r>
        <w:rPr>
          <w:rFonts w:ascii="Nikosh" w:hAnsi="Nikosh" w:cs="Nikosh"/>
          <w:sz w:val="24"/>
          <w:szCs w:val="24"/>
          <w:lang w:bidi="hi-IN"/>
        </w:rPr>
        <w:t>।</w:t>
      </w:r>
    </w:p>
    <w:p w:rsidR="00D157EC" w:rsidRDefault="00165A06">
      <w:pPr>
        <w:rPr>
          <w:rFonts w:ascii="Nikosh" w:hAnsi="Nikosh" w:cs="Nikosh"/>
          <w:sz w:val="24"/>
          <w:szCs w:val="24"/>
        </w:rPr>
      </w:pPr>
      <w:r>
        <w:rPr>
          <w:rFonts w:ascii="Nikosh" w:hAnsi="Nikosh" w:cs="Nikosh"/>
          <w:b/>
          <w:bCs/>
          <w:sz w:val="28"/>
          <w:lang w:bidi="bn-IN"/>
        </w:rPr>
        <w:lastRenderedPageBreak/>
        <w:t>৩</w:t>
      </w:r>
      <w:r>
        <w:rPr>
          <w:rFonts w:ascii="Nikosh" w:hAnsi="Nikosh" w:cs="Nikosh"/>
          <w:b/>
          <w:bCs/>
          <w:sz w:val="28"/>
        </w:rPr>
        <w:t xml:space="preserve">) </w:t>
      </w:r>
      <w:r>
        <w:rPr>
          <w:rFonts w:ascii="Nikosh" w:hAnsi="Nikosh" w:cs="Nikosh"/>
          <w:sz w:val="24"/>
          <w:szCs w:val="24"/>
          <w:lang w:bidi="bn-IN"/>
        </w:rPr>
        <w:t>৮৭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নং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পুকু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কাঠামোগত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মস্যা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এবং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৪৮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নং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পুকুর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ভরাট</w:t>
      </w:r>
      <w:r>
        <w:rPr>
          <w:rFonts w:ascii="Nikosh" w:hAnsi="Nikosh" w:cs="Nikosh"/>
          <w:sz w:val="24"/>
          <w:szCs w:val="24"/>
          <w:lang w:bidi="bn-IN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হওয়ার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কারণে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কার্যক্রম</w:t>
      </w:r>
      <w:r>
        <w:rPr>
          <w:rFonts w:ascii="Nikosh" w:hAnsi="Nikosh" w:cs="Nikosh"/>
          <w:sz w:val="24"/>
          <w:szCs w:val="24"/>
        </w:rPr>
        <w:t xml:space="preserve"> </w:t>
      </w:r>
      <w:r>
        <w:rPr>
          <w:rFonts w:ascii="Nikosh" w:hAnsi="Nikosh" w:cs="Nikosh"/>
          <w:sz w:val="24"/>
          <w:szCs w:val="24"/>
          <w:lang w:bidi="bn-IN"/>
        </w:rPr>
        <w:t>স্থগিত</w:t>
      </w:r>
      <w:r>
        <w:rPr>
          <w:rFonts w:ascii="Nikosh" w:hAnsi="Nikosh" w:cs="Nikosh"/>
          <w:sz w:val="24"/>
          <w:szCs w:val="24"/>
          <w:lang w:bidi="hi-IN"/>
        </w:rPr>
        <w:t>।</w:t>
      </w:r>
    </w:p>
    <w:p w:rsidR="00D157EC" w:rsidRDefault="00165A06">
      <w:pPr>
        <w:rPr>
          <w:rFonts w:ascii="Nikosh" w:hAnsi="Nikosh" w:cs="Nikosh"/>
          <w:lang w:bidi="hi-IN"/>
        </w:rPr>
      </w:pPr>
      <w:r>
        <w:rPr>
          <w:rFonts w:ascii="Nikosh" w:hAnsi="Nikosh" w:cs="Nikosh"/>
          <w:b/>
          <w:bCs/>
          <w:sz w:val="28"/>
          <w:lang w:bidi="bn-IN"/>
        </w:rPr>
        <w:t>৪</w:t>
      </w:r>
      <w:r>
        <w:rPr>
          <w:rFonts w:ascii="Nikosh" w:hAnsi="Nikosh" w:cs="Nikosh"/>
          <w:b/>
          <w:bCs/>
          <w:sz w:val="28"/>
        </w:rPr>
        <w:t>)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  <w:lang w:bidi="bn-IN"/>
        </w:rPr>
        <w:t>৯১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  <w:lang w:bidi="bn-IN"/>
        </w:rPr>
        <w:t>নং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  <w:lang w:bidi="bn-IN"/>
        </w:rPr>
        <w:t>পুকুর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রেল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সেতু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নির্মাণ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প্রকল্পের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বরাদ্দকৃত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জমির</w:t>
      </w:r>
      <w:r>
        <w:rPr>
          <w:rFonts w:ascii="Nikosh" w:hAnsi="Nikosh" w:cs="Nikosh"/>
        </w:rPr>
        <w:t xml:space="preserve"> </w:t>
      </w:r>
      <w:r>
        <w:rPr>
          <w:rFonts w:ascii="Nikosh" w:hAnsi="Nikosh" w:cs="Nikosh"/>
        </w:rPr>
        <w:t>অন্তর্ভুক্ত</w:t>
      </w:r>
      <w:r>
        <w:rPr>
          <w:rFonts w:ascii="Nikosh" w:hAnsi="Nikosh" w:cs="Nikosh"/>
        </w:rPr>
        <w:t>।</w:t>
      </w:r>
    </w:p>
    <w:p w:rsidR="00D157EC" w:rsidRDefault="00165A06">
      <w:pPr>
        <w:rPr>
          <w:rFonts w:ascii="Nikosh" w:hAnsi="Nikosh" w:cs="Nikosh"/>
          <w:lang w:bidi="hi-IN"/>
        </w:rPr>
      </w:pPr>
      <w:r>
        <w:rPr>
          <w:rFonts w:ascii="Nikosh" w:hAnsi="Nikosh" w:cs="Nikosh"/>
          <w:b/>
          <w:bCs/>
          <w:sz w:val="28"/>
          <w:lang w:bidi="bn-IN"/>
        </w:rPr>
        <w:t>৫</w:t>
      </w:r>
      <w:r>
        <w:rPr>
          <w:rFonts w:ascii="Nikosh" w:hAnsi="Nikosh" w:cs="Nikosh"/>
          <w:b/>
          <w:bCs/>
          <w:sz w:val="28"/>
          <w:lang w:bidi="hi-IN"/>
        </w:rPr>
        <w:t xml:space="preserve">) </w:t>
      </w:r>
      <w:r>
        <w:rPr>
          <w:rFonts w:ascii="Nikosh" w:hAnsi="Nikosh" w:cs="Nikosh"/>
          <w:lang w:bidi="hi-IN"/>
        </w:rPr>
        <w:t xml:space="preserve"> </w:t>
      </w:r>
      <w:r>
        <w:rPr>
          <w:rFonts w:ascii="Nikosh" w:hAnsi="Nikosh" w:cs="Nikosh"/>
          <w:lang w:bidi="hi-IN"/>
        </w:rPr>
        <w:t>৬৪</w:t>
      </w:r>
      <w:r>
        <w:rPr>
          <w:rFonts w:ascii="Nikosh" w:hAnsi="Nikosh" w:cs="Nikosh"/>
          <w:lang w:bidi="hi-IN"/>
        </w:rPr>
        <w:t xml:space="preserve">, </w:t>
      </w:r>
      <w:r>
        <w:rPr>
          <w:rFonts w:ascii="Nikosh" w:hAnsi="Nikosh" w:cs="Nikosh"/>
          <w:lang w:bidi="hi-IN"/>
        </w:rPr>
        <w:t>৭৮</w:t>
      </w:r>
      <w:r>
        <w:rPr>
          <w:rFonts w:ascii="Nikosh" w:hAnsi="Nikosh" w:cs="Nikosh"/>
          <w:lang w:bidi="hi-IN"/>
        </w:rPr>
        <w:t xml:space="preserve">, </w:t>
      </w:r>
      <w:r>
        <w:rPr>
          <w:rFonts w:ascii="Nikosh" w:hAnsi="Nikosh" w:cs="Nikosh"/>
          <w:lang w:bidi="hi-IN"/>
        </w:rPr>
        <w:t>৭৯</w:t>
      </w:r>
      <w:r>
        <w:rPr>
          <w:rFonts w:ascii="Nikosh" w:hAnsi="Nikosh" w:cs="Nikosh"/>
          <w:lang w:bidi="hi-IN"/>
        </w:rPr>
        <w:t xml:space="preserve">, </w:t>
      </w:r>
      <w:r>
        <w:rPr>
          <w:rFonts w:ascii="Nikosh" w:hAnsi="Nikosh" w:cs="Nikosh"/>
          <w:lang w:bidi="hi-IN"/>
        </w:rPr>
        <w:t>৮৬</w:t>
      </w:r>
      <w:r>
        <w:rPr>
          <w:rFonts w:ascii="Nikosh" w:hAnsi="Nikosh" w:cs="Nikosh"/>
          <w:lang w:bidi="hi-IN"/>
        </w:rPr>
        <w:t xml:space="preserve">, </w:t>
      </w:r>
      <w:r>
        <w:rPr>
          <w:rFonts w:ascii="Nikosh" w:hAnsi="Nikosh" w:cs="Nikosh"/>
          <w:szCs w:val="22"/>
          <w:lang w:bidi="bn-IN"/>
        </w:rPr>
        <w:t>নং</w:t>
      </w:r>
      <w:r>
        <w:rPr>
          <w:rFonts w:ascii="Nikosh" w:hAnsi="Nikosh" w:cs="Nikosh"/>
          <w:lang w:bidi="hi-IN"/>
        </w:rPr>
        <w:t xml:space="preserve"> </w:t>
      </w:r>
      <w:r>
        <w:rPr>
          <w:rFonts w:ascii="Nikosh" w:hAnsi="Nikosh" w:cs="Nikosh"/>
          <w:szCs w:val="22"/>
          <w:lang w:bidi="bn-IN"/>
        </w:rPr>
        <w:t>পুকুর</w:t>
      </w:r>
      <w:r>
        <w:rPr>
          <w:rFonts w:ascii="Nikosh" w:hAnsi="Nikosh" w:cs="Nikosh"/>
          <w:lang w:bidi="hi-IN"/>
        </w:rPr>
        <w:t xml:space="preserve"> </w:t>
      </w:r>
      <w:r>
        <w:rPr>
          <w:rFonts w:ascii="Nikosh" w:hAnsi="Nikosh" w:cs="Nikosh"/>
          <w:szCs w:val="22"/>
          <w:lang w:bidi="bn-IN"/>
        </w:rPr>
        <w:t>টেন্ডার</w:t>
      </w:r>
      <w:r>
        <w:rPr>
          <w:rFonts w:ascii="Nikosh" w:hAnsi="Nikosh" w:cs="Nikosh"/>
          <w:lang w:bidi="hi-IN"/>
        </w:rPr>
        <w:t xml:space="preserve"> </w:t>
      </w:r>
      <w:r>
        <w:rPr>
          <w:rFonts w:ascii="Nikosh" w:hAnsi="Nikosh" w:cs="Nikosh"/>
          <w:szCs w:val="22"/>
          <w:lang w:bidi="bn-IN"/>
        </w:rPr>
        <w:t>দেয়া</w:t>
      </w:r>
      <w:r>
        <w:rPr>
          <w:rFonts w:ascii="Nikosh" w:hAnsi="Nikosh" w:cs="Nikosh"/>
          <w:lang w:bidi="hi-IN"/>
        </w:rPr>
        <w:t xml:space="preserve"> </w:t>
      </w:r>
      <w:r>
        <w:rPr>
          <w:rFonts w:ascii="Nikosh" w:hAnsi="Nikosh" w:cs="Nikosh"/>
          <w:szCs w:val="22"/>
          <w:lang w:bidi="bn-IN"/>
        </w:rPr>
        <w:t>হয়েছে</w:t>
      </w:r>
      <w:r>
        <w:rPr>
          <w:rFonts w:ascii="Nikosh" w:hAnsi="Nikosh" w:cs="Nikosh"/>
          <w:szCs w:val="22"/>
          <w:lang w:bidi="hi-IN"/>
        </w:rPr>
        <w:t>।</w:t>
      </w:r>
    </w:p>
    <w:p w:rsidR="00D157EC" w:rsidRDefault="00D157EC">
      <w:pPr>
        <w:rPr>
          <w:rFonts w:ascii="Nikosh" w:hAnsi="Nikosh" w:cs="Nikosh"/>
          <w:lang w:bidi="hi-IN"/>
        </w:rPr>
      </w:pPr>
    </w:p>
    <w:p w:rsidR="00D157EC" w:rsidRDefault="00D157EC">
      <w:pPr>
        <w:rPr>
          <w:rFonts w:ascii="Nikosh" w:hAnsi="Nikosh" w:cs="Nikosh"/>
          <w:sz w:val="28"/>
        </w:rPr>
      </w:pPr>
    </w:p>
    <w:sectPr w:rsidR="00D157EC">
      <w:footerReference w:type="default" r:id="rId6"/>
      <w:pgSz w:w="12240" w:h="15840"/>
      <w:pgMar w:top="864" w:right="864" w:bottom="864" w:left="864" w:header="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5A06" w:rsidRDefault="00165A06">
      <w:pPr>
        <w:spacing w:after="0" w:line="240" w:lineRule="auto"/>
      </w:pPr>
      <w:r>
        <w:separator/>
      </w:r>
    </w:p>
  </w:endnote>
  <w:endnote w:type="continuationSeparator" w:id="0">
    <w:p w:rsidR="00165A06" w:rsidRDefault="00165A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koshBAN">
    <w:altName w:val="Times New Roman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57EC" w:rsidRDefault="00165A06">
    <w:pPr>
      <w:pStyle w:val="Footer"/>
      <w:rPr>
        <w:rFonts w:ascii="Times New Roman" w:hAnsi="Times New Roman" w:cs="Times New Roman"/>
        <w:sz w:val="16"/>
      </w:rPr>
    </w:pPr>
    <w:r>
      <w:fldChar w:fldCharType="begin"/>
    </w:r>
    <w:r>
      <w:instrText>FILENAME \p</w:instrText>
    </w:r>
    <w:r>
      <w:fldChar w:fldCharType="separate"/>
    </w:r>
    <w:r>
      <w:t>/home/ruhul/Downloads/old pond update.docx</w:t>
    </w:r>
    <w:r>
      <w:fldChar w:fldCharType="end"/>
    </w:r>
    <w:r>
      <w:rPr>
        <w:rFonts w:ascii="Times New Roman" w:hAnsi="Times New Roman" w:cs="Times New Roman"/>
        <w:sz w:val="16"/>
      </w:rPr>
      <w:fldChar w:fldCharType="begin"/>
    </w:r>
    <w:r>
      <w:rPr>
        <w:rFonts w:ascii="Times New Roman" w:hAnsi="Times New Roman" w:cs="Times New Roman"/>
        <w:sz w:val="16"/>
      </w:rPr>
      <w:instrText>PAGE</w:instrText>
    </w:r>
    <w:r>
      <w:rPr>
        <w:rFonts w:ascii="Times New Roman" w:hAnsi="Times New Roman" w:cs="Times New Roman"/>
        <w:sz w:val="16"/>
      </w:rPr>
      <w:fldChar w:fldCharType="separate"/>
    </w:r>
    <w:r w:rsidR="00F23882">
      <w:rPr>
        <w:rFonts w:ascii="Times New Roman" w:hAnsi="Times New Roman" w:cs="Times New Roman"/>
        <w:noProof/>
        <w:sz w:val="16"/>
      </w:rPr>
      <w:t>1</w:t>
    </w:r>
    <w:r>
      <w:rPr>
        <w:rFonts w:ascii="Times New Roman" w:hAnsi="Times New Roman" w:cs="Times New Roman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5A06" w:rsidRDefault="00165A06">
      <w:pPr>
        <w:spacing w:after="0" w:line="240" w:lineRule="auto"/>
      </w:pPr>
      <w:r>
        <w:separator/>
      </w:r>
    </w:p>
  </w:footnote>
  <w:footnote w:type="continuationSeparator" w:id="0">
    <w:p w:rsidR="00165A06" w:rsidRDefault="00165A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c1MDY0MjAwMTFT0lEKTi0uzszPAykwrAUAaoUgUywAAAA="/>
  </w:docVars>
  <w:rsids>
    <w:rsidRoot w:val="00D157EC"/>
    <w:rsid w:val="00165A06"/>
    <w:rsid w:val="00D157EC"/>
    <w:rsid w:val="00F23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9DE5F2-FCB4-478C-8B7E-9D6C4EDC2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886"/>
    <w:pPr>
      <w:spacing w:after="200" w:line="276" w:lineRule="auto"/>
    </w:pPr>
    <w:rPr>
      <w:rFonts w:ascii="Calibri" w:eastAsiaTheme="minorEastAsia" w:hAnsi="Calibri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503886"/>
    <w:rPr>
      <w:rFonts w:eastAsiaTheme="minorEastAsi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03886"/>
    <w:rPr>
      <w:rFonts w:ascii="Tahoma" w:eastAsiaTheme="minorEastAsia" w:hAnsi="Tahoma" w:cs="Tahoma"/>
      <w:sz w:val="16"/>
      <w:szCs w:val="20"/>
      <w:lang w:bidi="bn-B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semiHidden/>
    <w:unhideWhenUsed/>
    <w:rsid w:val="00503886"/>
    <w:pPr>
      <w:tabs>
        <w:tab w:val="center" w:pos="4680"/>
        <w:tab w:val="right" w:pos="9360"/>
      </w:tabs>
      <w:spacing w:after="0" w:line="240" w:lineRule="auto"/>
    </w:pPr>
    <w:rPr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03886"/>
    <w:pPr>
      <w:spacing w:after="0" w:line="240" w:lineRule="auto"/>
    </w:pPr>
    <w:rPr>
      <w:rFonts w:ascii="Tahoma" w:hAnsi="Tahoma" w:cs="Tahoma"/>
      <w:sz w:val="16"/>
      <w:szCs w:val="20"/>
    </w:rPr>
  </w:style>
  <w:style w:type="paragraph" w:styleId="NormalWeb">
    <w:name w:val="Normal (Web)"/>
    <w:basedOn w:val="Normal"/>
    <w:uiPriority w:val="99"/>
    <w:unhideWhenUsed/>
    <w:qFormat/>
    <w:rsid w:val="0050388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503886"/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821</Words>
  <Characters>10386</Characters>
  <Application>Microsoft Office Word</Application>
  <DocSecurity>0</DocSecurity>
  <Lines>86</Lines>
  <Paragraphs>24</Paragraphs>
  <ScaleCrop>false</ScaleCrop>
  <Company/>
  <LinksUpToDate>false</LinksUpToDate>
  <CharactersWithSpaces>12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hmruhul</cp:lastModifiedBy>
  <cp:revision>12</cp:revision>
  <dcterms:created xsi:type="dcterms:W3CDTF">2022-07-18T05:57:00Z</dcterms:created>
  <dcterms:modified xsi:type="dcterms:W3CDTF">2022-08-31T08:26:00Z</dcterms:modified>
  <dc:language>en-US</dc:language>
</cp:coreProperties>
</file>